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70B1A" w14:textId="2005D32D" w:rsidR="005A240E" w:rsidRPr="00C449C9" w:rsidRDefault="00FE5859" w:rsidP="000E261D">
      <w:pPr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C449C9">
        <w:rPr>
          <w:rFonts w:ascii="Times New Roman" w:hAnsi="Times New Roman" w:cs="Times New Roman"/>
          <w:b/>
          <w:sz w:val="24"/>
          <w:szCs w:val="24"/>
        </w:rPr>
        <w:t xml:space="preserve">Chapter 9: </w:t>
      </w:r>
      <w:r w:rsidR="00C449C9" w:rsidRPr="00C449C9">
        <w:rPr>
          <w:rFonts w:ascii="Times New Roman" w:eastAsia="Times New Roman" w:hAnsi="Times New Roman" w:cs="Times New Roman"/>
          <w:b/>
          <w:bCs/>
        </w:rPr>
        <w:t xml:space="preserve">Social Accounting and Third Sector </w:t>
      </w:r>
      <w:proofErr w:type="spellStart"/>
      <w:r w:rsidR="00C449C9" w:rsidRPr="00C449C9">
        <w:rPr>
          <w:rFonts w:ascii="Times New Roman" w:eastAsia="Times New Roman" w:hAnsi="Times New Roman" w:cs="Times New Roman"/>
          <w:b/>
          <w:bCs/>
        </w:rPr>
        <w:t>Organisations</w:t>
      </w:r>
      <w:proofErr w:type="spellEnd"/>
    </w:p>
    <w:bookmarkEnd w:id="0"/>
    <w:p w14:paraId="6D21BFA1" w14:textId="77777777" w:rsidR="00FE5859" w:rsidRPr="00FE5859" w:rsidRDefault="00FE5859" w:rsidP="000E261D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ultiple Choice Questions</w:t>
      </w:r>
    </w:p>
    <w:p w14:paraId="42C185DD" w14:textId="77777777" w:rsidR="00EF46B4" w:rsidRPr="00FE5859" w:rsidRDefault="00EF46B4" w:rsidP="000E26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Which of the following is </w:t>
      </w:r>
      <w:r w:rsidRPr="00FE5859">
        <w:rPr>
          <w:rFonts w:ascii="Times New Roman" w:hAnsi="Times New Roman" w:cs="Times New Roman"/>
          <w:i/>
          <w:sz w:val="24"/>
          <w:szCs w:val="24"/>
        </w:rPr>
        <w:t>not</w:t>
      </w:r>
      <w:r w:rsidRPr="00FE5859">
        <w:rPr>
          <w:rFonts w:ascii="Times New Roman" w:hAnsi="Times New Roman" w:cs="Times New Roman"/>
          <w:sz w:val="24"/>
          <w:szCs w:val="24"/>
        </w:rPr>
        <w:t xml:space="preserve"> a third sector organization</w:t>
      </w:r>
      <w:r w:rsidR="00875650" w:rsidRPr="00FE5859">
        <w:rPr>
          <w:rFonts w:ascii="Times New Roman" w:hAnsi="Times New Roman" w:cs="Times New Roman"/>
          <w:sz w:val="24"/>
          <w:szCs w:val="24"/>
        </w:rPr>
        <w:t>?</w:t>
      </w:r>
    </w:p>
    <w:p w14:paraId="15394B3A" w14:textId="77777777" w:rsidR="00EF46B4" w:rsidRPr="00FE5859" w:rsidRDefault="00EF46B4" w:rsidP="000E261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Business corporations.</w:t>
      </w:r>
    </w:p>
    <w:p w14:paraId="52079EAD" w14:textId="77777777" w:rsidR="00EF46B4" w:rsidRPr="00FE5859" w:rsidRDefault="00EF46B4" w:rsidP="000E261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Charities. </w:t>
      </w:r>
    </w:p>
    <w:p w14:paraId="095F2BF1" w14:textId="77777777" w:rsidR="00EF46B4" w:rsidRPr="00FE5859" w:rsidRDefault="00EF46B4" w:rsidP="000E261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Philanthropic foundations.</w:t>
      </w:r>
    </w:p>
    <w:p w14:paraId="23256EE8" w14:textId="77777777" w:rsidR="00EF46B4" w:rsidRDefault="00EF46B4" w:rsidP="000E261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Community groups.</w:t>
      </w:r>
    </w:p>
    <w:p w14:paraId="6E1C7027" w14:textId="77777777" w:rsidR="00DF3ACD" w:rsidRPr="00DF3ACD" w:rsidRDefault="00DF3ACD" w:rsidP="00DF3AC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4077902" w14:textId="77777777" w:rsidR="00EF46B4" w:rsidRPr="00FE5859" w:rsidRDefault="00EF46B4" w:rsidP="000E26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Which of the following best d</w:t>
      </w:r>
      <w:r w:rsidR="007B1F9B" w:rsidRPr="00FE5859">
        <w:rPr>
          <w:rFonts w:ascii="Times New Roman" w:hAnsi="Times New Roman" w:cs="Times New Roman"/>
          <w:sz w:val="24"/>
          <w:szCs w:val="24"/>
        </w:rPr>
        <w:t>efines</w:t>
      </w:r>
      <w:r w:rsidRPr="00FE5859">
        <w:rPr>
          <w:rFonts w:ascii="Times New Roman" w:hAnsi="Times New Roman" w:cs="Times New Roman"/>
          <w:sz w:val="24"/>
          <w:szCs w:val="24"/>
        </w:rPr>
        <w:t xml:space="preserve"> a third sector organization</w:t>
      </w:r>
      <w:r w:rsidR="00875650" w:rsidRPr="00FE5859">
        <w:rPr>
          <w:rFonts w:ascii="Times New Roman" w:hAnsi="Times New Roman" w:cs="Times New Roman"/>
          <w:sz w:val="24"/>
          <w:szCs w:val="24"/>
        </w:rPr>
        <w:t>?</w:t>
      </w:r>
    </w:p>
    <w:p w14:paraId="3DBA30D8" w14:textId="77777777" w:rsidR="00EF46B4" w:rsidRPr="00FE5859" w:rsidRDefault="00EF46B4" w:rsidP="000E261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A third sector organization is a profit-seeking organization.</w:t>
      </w:r>
    </w:p>
    <w:p w14:paraId="2AF0B69F" w14:textId="77777777" w:rsidR="00EF46B4" w:rsidRPr="00FE5859" w:rsidRDefault="00EF46B4" w:rsidP="000E261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The prime objective of a third sector organization is </w:t>
      </w:r>
      <w:r w:rsidR="007B1F9B" w:rsidRPr="00FE5859">
        <w:rPr>
          <w:rFonts w:ascii="Times New Roman" w:hAnsi="Times New Roman" w:cs="Times New Roman"/>
          <w:sz w:val="24"/>
          <w:szCs w:val="24"/>
        </w:rPr>
        <w:t>that of</w:t>
      </w:r>
      <w:r w:rsidRPr="00FE5859">
        <w:rPr>
          <w:rFonts w:ascii="Times New Roman" w:hAnsi="Times New Roman" w:cs="Times New Roman"/>
          <w:sz w:val="24"/>
          <w:szCs w:val="24"/>
        </w:rPr>
        <w:t xml:space="preserve"> increas</w:t>
      </w:r>
      <w:r w:rsidR="007B1F9B" w:rsidRPr="00FE5859">
        <w:rPr>
          <w:rFonts w:ascii="Times New Roman" w:hAnsi="Times New Roman" w:cs="Times New Roman"/>
          <w:sz w:val="24"/>
          <w:szCs w:val="24"/>
        </w:rPr>
        <w:t>ing</w:t>
      </w:r>
      <w:r w:rsidRPr="00FE5859">
        <w:rPr>
          <w:rFonts w:ascii="Times New Roman" w:hAnsi="Times New Roman" w:cs="Times New Roman"/>
          <w:sz w:val="24"/>
          <w:szCs w:val="24"/>
        </w:rPr>
        <w:t xml:space="preserve"> shareholders wealth.</w:t>
      </w:r>
    </w:p>
    <w:p w14:paraId="6F9AB7AB" w14:textId="77777777" w:rsidR="00EF46B4" w:rsidRPr="00FE5859" w:rsidRDefault="00EF46B4" w:rsidP="000E261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A third sector organization is a self-regulated organization</w:t>
      </w:r>
      <w:r w:rsidR="007B1F9B" w:rsidRPr="00FE5859">
        <w:rPr>
          <w:rFonts w:ascii="Times New Roman" w:hAnsi="Times New Roman" w:cs="Times New Roman"/>
          <w:sz w:val="24"/>
          <w:szCs w:val="24"/>
        </w:rPr>
        <w:t>,</w:t>
      </w:r>
      <w:r w:rsidRPr="00FE5859">
        <w:rPr>
          <w:rFonts w:ascii="Times New Roman" w:hAnsi="Times New Roman" w:cs="Times New Roman"/>
          <w:sz w:val="24"/>
          <w:szCs w:val="24"/>
        </w:rPr>
        <w:t xml:space="preserve"> </w:t>
      </w:r>
      <w:r w:rsidR="007B1F9B" w:rsidRPr="00FE5859">
        <w:rPr>
          <w:rFonts w:ascii="Times New Roman" w:hAnsi="Times New Roman" w:cs="Times New Roman"/>
          <w:sz w:val="24"/>
          <w:szCs w:val="24"/>
        </w:rPr>
        <w:t>pursuing</w:t>
      </w:r>
      <w:r w:rsidRPr="00FE5859">
        <w:rPr>
          <w:rFonts w:ascii="Times New Roman" w:hAnsi="Times New Roman" w:cs="Times New Roman"/>
          <w:sz w:val="24"/>
          <w:szCs w:val="24"/>
        </w:rPr>
        <w:t xml:space="preserve"> social objectives.</w:t>
      </w:r>
    </w:p>
    <w:p w14:paraId="1D850705" w14:textId="77777777" w:rsidR="00EF46B4" w:rsidRDefault="00EF46B4" w:rsidP="000E261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A third sector organization is a self-regulated organization</w:t>
      </w:r>
      <w:r w:rsidR="007B1F9B" w:rsidRPr="00FE5859">
        <w:rPr>
          <w:rFonts w:ascii="Times New Roman" w:hAnsi="Times New Roman" w:cs="Times New Roman"/>
          <w:sz w:val="24"/>
          <w:szCs w:val="24"/>
        </w:rPr>
        <w:t>,</w:t>
      </w:r>
      <w:r w:rsidR="008225EF" w:rsidRPr="00FE5859">
        <w:rPr>
          <w:rFonts w:ascii="Times New Roman" w:hAnsi="Times New Roman" w:cs="Times New Roman"/>
          <w:sz w:val="24"/>
          <w:szCs w:val="24"/>
        </w:rPr>
        <w:t xml:space="preserve"> solely </w:t>
      </w:r>
      <w:r w:rsidR="007B1F9B" w:rsidRPr="00FE5859">
        <w:rPr>
          <w:rFonts w:ascii="Times New Roman" w:hAnsi="Times New Roman" w:cs="Times New Roman"/>
          <w:sz w:val="24"/>
          <w:szCs w:val="24"/>
        </w:rPr>
        <w:t>dependent</w:t>
      </w:r>
      <w:r w:rsidR="008225EF" w:rsidRPr="00FE5859">
        <w:rPr>
          <w:rFonts w:ascii="Times New Roman" w:hAnsi="Times New Roman" w:cs="Times New Roman"/>
          <w:sz w:val="24"/>
          <w:szCs w:val="24"/>
        </w:rPr>
        <w:t xml:space="preserve"> on voluntary contribution. </w:t>
      </w:r>
      <w:r w:rsidRPr="00FE58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6B13E0" w14:textId="77777777" w:rsidR="00DF3ACD" w:rsidRPr="00DF3ACD" w:rsidRDefault="00DF3ACD" w:rsidP="00DF3AC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DE62FAD" w14:textId="77777777" w:rsidR="008225EF" w:rsidRPr="00FE5859" w:rsidRDefault="00875650" w:rsidP="000E26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Which </w:t>
      </w:r>
      <w:r w:rsidR="007B1F9B" w:rsidRPr="00FE5859">
        <w:rPr>
          <w:rFonts w:ascii="Times New Roman" w:hAnsi="Times New Roman" w:cs="Times New Roman"/>
          <w:sz w:val="24"/>
          <w:szCs w:val="24"/>
        </w:rPr>
        <w:t xml:space="preserve">of the following </w:t>
      </w:r>
      <w:r w:rsidRPr="00FE5859">
        <w:rPr>
          <w:rFonts w:ascii="Times New Roman" w:hAnsi="Times New Roman" w:cs="Times New Roman"/>
          <w:sz w:val="24"/>
          <w:szCs w:val="24"/>
        </w:rPr>
        <w:t>financial statement</w:t>
      </w:r>
      <w:r w:rsidR="007B1F9B" w:rsidRPr="00FE5859">
        <w:rPr>
          <w:rFonts w:ascii="Times New Roman" w:hAnsi="Times New Roman" w:cs="Times New Roman"/>
          <w:sz w:val="24"/>
          <w:szCs w:val="24"/>
        </w:rPr>
        <w:t>s</w:t>
      </w:r>
      <w:r w:rsidRPr="00FE5859">
        <w:rPr>
          <w:rFonts w:ascii="Times New Roman" w:hAnsi="Times New Roman" w:cs="Times New Roman"/>
          <w:sz w:val="24"/>
          <w:szCs w:val="24"/>
        </w:rPr>
        <w:t xml:space="preserve"> is </w:t>
      </w:r>
      <w:r w:rsidRPr="00FE5859">
        <w:rPr>
          <w:rFonts w:ascii="Times New Roman" w:hAnsi="Times New Roman" w:cs="Times New Roman"/>
          <w:i/>
          <w:sz w:val="24"/>
          <w:szCs w:val="24"/>
        </w:rPr>
        <w:t>not</w:t>
      </w:r>
      <w:r w:rsidRPr="00FE5859">
        <w:rPr>
          <w:rFonts w:ascii="Times New Roman" w:hAnsi="Times New Roman" w:cs="Times New Roman"/>
          <w:sz w:val="24"/>
          <w:szCs w:val="24"/>
        </w:rPr>
        <w:t xml:space="preserve"> incorporated in t</w:t>
      </w:r>
      <w:r w:rsidR="008225EF" w:rsidRPr="00FE5859">
        <w:rPr>
          <w:rFonts w:ascii="Times New Roman" w:hAnsi="Times New Roman" w:cs="Times New Roman"/>
          <w:sz w:val="24"/>
          <w:szCs w:val="24"/>
        </w:rPr>
        <w:t xml:space="preserve">he </w:t>
      </w:r>
      <w:r w:rsidR="007B1F9B" w:rsidRPr="00FE5859">
        <w:rPr>
          <w:rFonts w:ascii="Times New Roman" w:hAnsi="Times New Roman" w:cs="Times New Roman"/>
          <w:sz w:val="24"/>
          <w:szCs w:val="24"/>
        </w:rPr>
        <w:t>statement-</w:t>
      </w:r>
      <w:r w:rsidR="008225EF" w:rsidRPr="00FE5859">
        <w:rPr>
          <w:rFonts w:ascii="Times New Roman" w:hAnsi="Times New Roman" w:cs="Times New Roman"/>
          <w:sz w:val="24"/>
          <w:szCs w:val="24"/>
        </w:rPr>
        <w:t>of</w:t>
      </w:r>
      <w:r w:rsidR="007B1F9B" w:rsidRPr="00FE5859">
        <w:rPr>
          <w:rFonts w:ascii="Times New Roman" w:hAnsi="Times New Roman" w:cs="Times New Roman"/>
          <w:sz w:val="24"/>
          <w:szCs w:val="24"/>
        </w:rPr>
        <w:t>-</w:t>
      </w:r>
      <w:r w:rsidR="008225EF" w:rsidRPr="00FE5859">
        <w:rPr>
          <w:rFonts w:ascii="Times New Roman" w:hAnsi="Times New Roman" w:cs="Times New Roman"/>
          <w:sz w:val="24"/>
          <w:szCs w:val="24"/>
        </w:rPr>
        <w:t>accounts for a third sector organization</w:t>
      </w:r>
      <w:r w:rsidRPr="00FE5859">
        <w:rPr>
          <w:rFonts w:ascii="Times New Roman" w:hAnsi="Times New Roman" w:cs="Times New Roman"/>
          <w:sz w:val="24"/>
          <w:szCs w:val="24"/>
        </w:rPr>
        <w:t>?</w:t>
      </w:r>
      <w:r w:rsidR="008225EF" w:rsidRPr="00FE58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BFB545" w14:textId="77777777" w:rsidR="00875650" w:rsidRPr="00FE5859" w:rsidRDefault="00875650" w:rsidP="000E261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Notes to the accounts.</w:t>
      </w:r>
    </w:p>
    <w:p w14:paraId="1F9A0577" w14:textId="77777777" w:rsidR="00875650" w:rsidRPr="00FE5859" w:rsidRDefault="00875650" w:rsidP="000E261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Balance sheet.</w:t>
      </w:r>
    </w:p>
    <w:p w14:paraId="72D06132" w14:textId="77777777" w:rsidR="00875650" w:rsidRPr="00FE5859" w:rsidRDefault="00875650" w:rsidP="000E261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Cash-flow statement. </w:t>
      </w:r>
    </w:p>
    <w:p w14:paraId="3F2DB97E" w14:textId="77777777" w:rsidR="00875650" w:rsidRDefault="00875650" w:rsidP="000E261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Statement of shareholders’ equity.</w:t>
      </w:r>
    </w:p>
    <w:p w14:paraId="5831FA34" w14:textId="77777777" w:rsidR="00DF3ACD" w:rsidRPr="00DF3ACD" w:rsidRDefault="00DF3ACD" w:rsidP="00DF3AC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10587828" w14:textId="77777777" w:rsidR="00875650" w:rsidRPr="00FE5859" w:rsidRDefault="00626A4C" w:rsidP="000E26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Which of the following </w:t>
      </w:r>
      <w:r w:rsidR="00AE5F39" w:rsidRPr="00FE5859">
        <w:rPr>
          <w:rFonts w:ascii="Times New Roman" w:hAnsi="Times New Roman" w:cs="Times New Roman"/>
          <w:sz w:val="24"/>
          <w:szCs w:val="24"/>
        </w:rPr>
        <w:t xml:space="preserve">expenditures </w:t>
      </w:r>
      <w:r w:rsidRPr="00FE5859">
        <w:rPr>
          <w:rFonts w:ascii="Times New Roman" w:hAnsi="Times New Roman" w:cs="Times New Roman"/>
          <w:sz w:val="24"/>
          <w:szCs w:val="24"/>
        </w:rPr>
        <w:t xml:space="preserve">is </w:t>
      </w:r>
      <w:r w:rsidRPr="00FE5859">
        <w:rPr>
          <w:rFonts w:ascii="Times New Roman" w:hAnsi="Times New Roman" w:cs="Times New Roman"/>
          <w:i/>
          <w:sz w:val="24"/>
          <w:szCs w:val="24"/>
        </w:rPr>
        <w:t xml:space="preserve">not </w:t>
      </w:r>
      <w:r w:rsidR="00086805" w:rsidRPr="00FE5859">
        <w:rPr>
          <w:rFonts w:ascii="Times New Roman" w:hAnsi="Times New Roman" w:cs="Times New Roman"/>
          <w:sz w:val="24"/>
          <w:szCs w:val="24"/>
        </w:rPr>
        <w:t>an</w:t>
      </w:r>
      <w:r w:rsidRPr="00FE5859">
        <w:rPr>
          <w:rFonts w:ascii="Times New Roman" w:hAnsi="Times New Roman" w:cs="Times New Roman"/>
          <w:sz w:val="24"/>
          <w:szCs w:val="24"/>
        </w:rPr>
        <w:t xml:space="preserve"> o</w:t>
      </w:r>
      <w:r w:rsidR="00875650" w:rsidRPr="00FE5859">
        <w:rPr>
          <w:rFonts w:ascii="Times New Roman" w:hAnsi="Times New Roman" w:cs="Times New Roman"/>
          <w:sz w:val="24"/>
          <w:szCs w:val="24"/>
        </w:rPr>
        <w:t xml:space="preserve">verhead </w:t>
      </w:r>
      <w:r w:rsidR="00086805" w:rsidRPr="00FE5859">
        <w:rPr>
          <w:rFonts w:ascii="Times New Roman" w:hAnsi="Times New Roman" w:cs="Times New Roman"/>
          <w:sz w:val="24"/>
          <w:szCs w:val="24"/>
        </w:rPr>
        <w:t>expenditure</w:t>
      </w:r>
      <w:r w:rsidRPr="00FE5859">
        <w:rPr>
          <w:rFonts w:ascii="Times New Roman" w:hAnsi="Times New Roman" w:cs="Times New Roman"/>
          <w:sz w:val="24"/>
          <w:szCs w:val="24"/>
        </w:rPr>
        <w:t>?</w:t>
      </w:r>
    </w:p>
    <w:p w14:paraId="2D065326" w14:textId="77777777" w:rsidR="00626A4C" w:rsidRPr="00FE5859" w:rsidRDefault="00626A4C" w:rsidP="000E261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Spending resources on community and civil objectives.</w:t>
      </w:r>
    </w:p>
    <w:p w14:paraId="66B0B09E" w14:textId="77777777" w:rsidR="00626A4C" w:rsidRPr="00FE5859" w:rsidRDefault="00626A4C" w:rsidP="000E261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Spending resources on fundraising. </w:t>
      </w:r>
    </w:p>
    <w:p w14:paraId="2374991B" w14:textId="77777777" w:rsidR="00626A4C" w:rsidRPr="00FE5859" w:rsidRDefault="00626A4C" w:rsidP="000E261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Investing on accounting, operating and governance systems. </w:t>
      </w:r>
    </w:p>
    <w:p w14:paraId="4B227660" w14:textId="77777777" w:rsidR="003E307B" w:rsidRDefault="00626A4C" w:rsidP="000E261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Reimbursing </w:t>
      </w:r>
      <w:r w:rsidR="003E307B" w:rsidRPr="00FE5859">
        <w:rPr>
          <w:rFonts w:ascii="Times New Roman" w:hAnsi="Times New Roman" w:cs="Times New Roman"/>
          <w:sz w:val="24"/>
          <w:szCs w:val="24"/>
        </w:rPr>
        <w:t xml:space="preserve">executive management. </w:t>
      </w:r>
    </w:p>
    <w:p w14:paraId="04242B5A" w14:textId="77777777" w:rsidR="00DF3ACD" w:rsidRPr="00DF3ACD" w:rsidRDefault="00DF3ACD" w:rsidP="00DF3AC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A9FD370" w14:textId="77777777" w:rsidR="00097FDA" w:rsidRPr="00FE5859" w:rsidRDefault="001B26C4" w:rsidP="000E26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G</w:t>
      </w:r>
      <w:r w:rsidR="00097FDA" w:rsidRPr="00FE5859">
        <w:rPr>
          <w:rFonts w:ascii="Times New Roman" w:hAnsi="Times New Roman" w:cs="Times New Roman"/>
          <w:sz w:val="24"/>
          <w:szCs w:val="24"/>
        </w:rPr>
        <w:t>overnance in charities and nonprofit organizations is characterized by:</w:t>
      </w:r>
    </w:p>
    <w:p w14:paraId="607F7548" w14:textId="77777777" w:rsidR="00097FDA" w:rsidRPr="00FE5859" w:rsidRDefault="007B1F9B" w:rsidP="000E261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Having s</w:t>
      </w:r>
      <w:r w:rsidR="00097FDA" w:rsidRPr="00FE5859">
        <w:rPr>
          <w:rFonts w:ascii="Times New Roman" w:hAnsi="Times New Roman" w:cs="Times New Roman"/>
          <w:sz w:val="24"/>
          <w:szCs w:val="24"/>
        </w:rPr>
        <w:t>hareholder accountability mechanisms.</w:t>
      </w:r>
    </w:p>
    <w:p w14:paraId="14C34644" w14:textId="77777777" w:rsidR="00097FDA" w:rsidRPr="00FE5859" w:rsidRDefault="007B1F9B" w:rsidP="000E261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Having c</w:t>
      </w:r>
      <w:r w:rsidR="00097FDA" w:rsidRPr="00FE5859">
        <w:rPr>
          <w:rFonts w:ascii="Times New Roman" w:hAnsi="Times New Roman" w:cs="Times New Roman"/>
          <w:sz w:val="24"/>
          <w:szCs w:val="24"/>
        </w:rPr>
        <w:t>ontemporary accounting systems.</w:t>
      </w:r>
    </w:p>
    <w:p w14:paraId="226B62E4" w14:textId="77777777" w:rsidR="003E307B" w:rsidRPr="00FE5859" w:rsidRDefault="007B1F9B" w:rsidP="000E261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Having p</w:t>
      </w:r>
      <w:r w:rsidR="00097FDA" w:rsidRPr="00FE5859">
        <w:rPr>
          <w:rFonts w:ascii="Times New Roman" w:hAnsi="Times New Roman" w:cs="Times New Roman"/>
          <w:sz w:val="24"/>
          <w:szCs w:val="24"/>
        </w:rPr>
        <w:t xml:space="preserve">rofessional Management.  </w:t>
      </w:r>
    </w:p>
    <w:p w14:paraId="0CBD838C" w14:textId="77777777" w:rsidR="004D2765" w:rsidRDefault="007B1F9B" w:rsidP="000E261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Having m</w:t>
      </w:r>
      <w:r w:rsidR="00097FDA" w:rsidRPr="00FE5859">
        <w:rPr>
          <w:rFonts w:ascii="Times New Roman" w:hAnsi="Times New Roman" w:cs="Times New Roman"/>
          <w:sz w:val="24"/>
          <w:szCs w:val="24"/>
        </w:rPr>
        <w:t>ultiple and complex objectives.</w:t>
      </w:r>
    </w:p>
    <w:p w14:paraId="5D6C469C" w14:textId="77777777" w:rsidR="00DF3ACD" w:rsidRPr="00DF3ACD" w:rsidRDefault="00DF3ACD" w:rsidP="00DF3AC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1DDDA3B8" w14:textId="77777777" w:rsidR="00AD6280" w:rsidRPr="00FE5859" w:rsidRDefault="00BC034E" w:rsidP="000E26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The use of financial performance indicators for evaluating TSOs results in:</w:t>
      </w:r>
    </w:p>
    <w:p w14:paraId="5ADE838A" w14:textId="77777777" w:rsidR="00AD6280" w:rsidRPr="00FE5859" w:rsidRDefault="00BC034E" w:rsidP="000E261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Less fraud</w:t>
      </w:r>
      <w:r w:rsidR="004D2765" w:rsidRPr="00FE5859">
        <w:rPr>
          <w:rFonts w:ascii="Times New Roman" w:hAnsi="Times New Roman" w:cs="Times New Roman"/>
          <w:sz w:val="24"/>
          <w:szCs w:val="24"/>
        </w:rPr>
        <w:t>.</w:t>
      </w:r>
    </w:p>
    <w:p w14:paraId="256919BB" w14:textId="77777777" w:rsidR="00AD6280" w:rsidRPr="00FE5859" w:rsidRDefault="00BC034E" w:rsidP="000E261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Underinvestment and lower operating standards</w:t>
      </w:r>
      <w:r w:rsidR="00AD6280" w:rsidRPr="00FE5859">
        <w:rPr>
          <w:rFonts w:ascii="Times New Roman" w:hAnsi="Times New Roman" w:cs="Times New Roman"/>
          <w:sz w:val="24"/>
          <w:szCs w:val="24"/>
        </w:rPr>
        <w:t>.</w:t>
      </w:r>
    </w:p>
    <w:p w14:paraId="4C0CD12E" w14:textId="77777777" w:rsidR="00AD6280" w:rsidRPr="00FE5859" w:rsidRDefault="00BC034E" w:rsidP="000E261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More transparency in the management of TSOs</w:t>
      </w:r>
      <w:r w:rsidR="004D2765" w:rsidRPr="00FE5859">
        <w:rPr>
          <w:rFonts w:ascii="Times New Roman" w:hAnsi="Times New Roman" w:cs="Times New Roman"/>
          <w:sz w:val="24"/>
          <w:szCs w:val="24"/>
        </w:rPr>
        <w:t>.</w:t>
      </w:r>
    </w:p>
    <w:p w14:paraId="22C1BF09" w14:textId="77777777" w:rsidR="004D2765" w:rsidRDefault="00BC034E" w:rsidP="000E261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Greater accountability to local communities and beneficiaries</w:t>
      </w:r>
      <w:r w:rsidR="004D2765" w:rsidRPr="00FE5859">
        <w:rPr>
          <w:rFonts w:ascii="Times New Roman" w:hAnsi="Times New Roman" w:cs="Times New Roman"/>
          <w:sz w:val="24"/>
          <w:szCs w:val="24"/>
        </w:rPr>
        <w:t>.</w:t>
      </w:r>
    </w:p>
    <w:p w14:paraId="7DCA7044" w14:textId="77777777" w:rsidR="00DF3ACD" w:rsidRPr="00FE5859" w:rsidRDefault="00DF3ACD" w:rsidP="00DF3AC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A41E327" w14:textId="77777777" w:rsidR="009161F0" w:rsidRPr="00FE5859" w:rsidRDefault="009161F0" w:rsidP="000E26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Which of the following is true</w:t>
      </w:r>
      <w:r w:rsidR="00AD6280" w:rsidRPr="00FE5859">
        <w:rPr>
          <w:rFonts w:ascii="Times New Roman" w:hAnsi="Times New Roman" w:cs="Times New Roman"/>
          <w:sz w:val="24"/>
          <w:szCs w:val="24"/>
        </w:rPr>
        <w:t>?</w:t>
      </w:r>
    </w:p>
    <w:p w14:paraId="2CB43226" w14:textId="77777777" w:rsidR="00AD6280" w:rsidRPr="00FE5859" w:rsidRDefault="00AD6280" w:rsidP="000E261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lastRenderedPageBreak/>
        <w:t xml:space="preserve">There is no </w:t>
      </w:r>
      <w:r w:rsidRPr="00FE5859">
        <w:rPr>
          <w:rFonts w:ascii="Times New Roman" w:hAnsi="Times New Roman" w:cs="Times New Roman"/>
          <w:noProof/>
          <w:sz w:val="24"/>
          <w:szCs w:val="24"/>
        </w:rPr>
        <w:t>black</w:t>
      </w:r>
      <w:r w:rsidR="003D1D9E" w:rsidRPr="00FE585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E5859">
        <w:rPr>
          <w:rFonts w:ascii="Times New Roman" w:hAnsi="Times New Roman" w:cs="Times New Roman"/>
          <w:noProof/>
          <w:sz w:val="24"/>
          <w:szCs w:val="24"/>
        </w:rPr>
        <w:t>hole</w:t>
      </w:r>
      <w:r w:rsidRPr="00FE5859">
        <w:rPr>
          <w:rFonts w:ascii="Times New Roman" w:hAnsi="Times New Roman" w:cs="Times New Roman"/>
          <w:sz w:val="24"/>
          <w:szCs w:val="24"/>
        </w:rPr>
        <w:t xml:space="preserve"> of accountability in TSOs.</w:t>
      </w:r>
    </w:p>
    <w:p w14:paraId="17F4B3A0" w14:textId="77777777" w:rsidR="00AD6280" w:rsidRPr="00FE5859" w:rsidRDefault="00AD6280" w:rsidP="000E261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TSOs have been able to eradicate poverty in indigent communities.</w:t>
      </w:r>
    </w:p>
    <w:p w14:paraId="219BB01B" w14:textId="77777777" w:rsidR="00AD6280" w:rsidRPr="00FE5859" w:rsidRDefault="00AD6280" w:rsidP="000E261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TSOs have not criticized for corruption and high administrative cost</w:t>
      </w:r>
    </w:p>
    <w:p w14:paraId="6CBFD160" w14:textId="77777777" w:rsidR="00AD6280" w:rsidRDefault="00BC1BCA" w:rsidP="000E261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All</w:t>
      </w:r>
      <w:r w:rsidR="00AD6280" w:rsidRPr="00FE5859">
        <w:rPr>
          <w:rFonts w:ascii="Times New Roman" w:hAnsi="Times New Roman" w:cs="Times New Roman"/>
          <w:sz w:val="24"/>
          <w:szCs w:val="24"/>
        </w:rPr>
        <w:t xml:space="preserve"> the above.</w:t>
      </w:r>
    </w:p>
    <w:p w14:paraId="15D03A5A" w14:textId="77777777" w:rsidR="00DF3ACD" w:rsidRPr="00DF3ACD" w:rsidRDefault="00DF3ACD" w:rsidP="00DF3AC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05B4684" w14:textId="77777777" w:rsidR="00AD6280" w:rsidRPr="00FE5859" w:rsidRDefault="00AD6280" w:rsidP="000E26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What undermines the activities of TSOs?</w:t>
      </w:r>
    </w:p>
    <w:p w14:paraId="78AD1C27" w14:textId="77777777" w:rsidR="00AD6280" w:rsidRPr="00FE5859" w:rsidRDefault="00AD6280" w:rsidP="000E261D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Funding to donors and foundations</w:t>
      </w:r>
      <w:r w:rsidR="00873858" w:rsidRPr="00FE5859">
        <w:rPr>
          <w:rFonts w:ascii="Times New Roman" w:hAnsi="Times New Roman" w:cs="Times New Roman"/>
          <w:sz w:val="24"/>
          <w:szCs w:val="24"/>
        </w:rPr>
        <w:t>.</w:t>
      </w:r>
    </w:p>
    <w:p w14:paraId="241DFB15" w14:textId="77777777" w:rsidR="00AD6280" w:rsidRPr="00FE5859" w:rsidRDefault="00AD6280" w:rsidP="000E261D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Support from beneficiaries</w:t>
      </w:r>
      <w:r w:rsidR="00873858" w:rsidRPr="00FE5859">
        <w:rPr>
          <w:rFonts w:ascii="Times New Roman" w:hAnsi="Times New Roman" w:cs="Times New Roman"/>
          <w:sz w:val="24"/>
          <w:szCs w:val="24"/>
        </w:rPr>
        <w:t>.</w:t>
      </w:r>
    </w:p>
    <w:p w14:paraId="2D36124C" w14:textId="77777777" w:rsidR="00AD6280" w:rsidRPr="00FE5859" w:rsidRDefault="00AD6280" w:rsidP="000E261D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Accountability to stakeholders</w:t>
      </w:r>
      <w:r w:rsidR="00873858" w:rsidRPr="00FE5859">
        <w:rPr>
          <w:rFonts w:ascii="Times New Roman" w:hAnsi="Times New Roman" w:cs="Times New Roman"/>
          <w:sz w:val="24"/>
          <w:szCs w:val="24"/>
        </w:rPr>
        <w:t>.</w:t>
      </w:r>
    </w:p>
    <w:p w14:paraId="0E68B3E5" w14:textId="77777777" w:rsidR="00873858" w:rsidRDefault="00AD6280" w:rsidP="000E261D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Government regulations of TSOs</w:t>
      </w:r>
      <w:r w:rsidR="00873858" w:rsidRPr="00FE5859">
        <w:rPr>
          <w:rFonts w:ascii="Times New Roman" w:hAnsi="Times New Roman" w:cs="Times New Roman"/>
          <w:sz w:val="24"/>
          <w:szCs w:val="24"/>
        </w:rPr>
        <w:t>.</w:t>
      </w:r>
    </w:p>
    <w:p w14:paraId="61CA1A34" w14:textId="77777777" w:rsidR="00DF3ACD" w:rsidRPr="00DF3ACD" w:rsidRDefault="00DF3ACD" w:rsidP="00DF3AC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15C17B5" w14:textId="77777777" w:rsidR="00873858" w:rsidRPr="00FE5859" w:rsidRDefault="00873858" w:rsidP="000E26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Which of the following statement is not true about accountabilities in TSOs?</w:t>
      </w:r>
    </w:p>
    <w:p w14:paraId="650633EC" w14:textId="77777777" w:rsidR="00873858" w:rsidRPr="00FE5859" w:rsidRDefault="00873858" w:rsidP="000E261D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To measure their effectiveness and their motives.</w:t>
      </w:r>
    </w:p>
    <w:p w14:paraId="3A02D547" w14:textId="77777777" w:rsidR="00873858" w:rsidRPr="00FE5859" w:rsidRDefault="00873858" w:rsidP="000E261D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To expose their sources of finance to the </w:t>
      </w:r>
      <w:r w:rsidR="00BC1BCA" w:rsidRPr="00FE5859">
        <w:rPr>
          <w:rFonts w:ascii="Times New Roman" w:hAnsi="Times New Roman" w:cs="Times New Roman"/>
          <w:sz w:val="24"/>
          <w:szCs w:val="24"/>
        </w:rPr>
        <w:t>public</w:t>
      </w:r>
      <w:r w:rsidRPr="00FE5859">
        <w:rPr>
          <w:rFonts w:ascii="Times New Roman" w:hAnsi="Times New Roman" w:cs="Times New Roman"/>
          <w:sz w:val="24"/>
          <w:szCs w:val="24"/>
        </w:rPr>
        <w:t>.</w:t>
      </w:r>
    </w:p>
    <w:p w14:paraId="19BCD7E4" w14:textId="77777777" w:rsidR="00873858" w:rsidRPr="00FE5859" w:rsidRDefault="00873858" w:rsidP="000E261D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To improve their visibilities to all stakeholders.</w:t>
      </w:r>
    </w:p>
    <w:p w14:paraId="7CB30A29" w14:textId="77777777" w:rsidR="00873858" w:rsidRDefault="00873858" w:rsidP="000E261D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To enable donors to exert significant financial and governance control on TSOs.</w:t>
      </w:r>
    </w:p>
    <w:p w14:paraId="7B99B9E8" w14:textId="77777777" w:rsidR="00DF3ACD" w:rsidRPr="00DF3ACD" w:rsidRDefault="00DF3ACD" w:rsidP="00DF3AC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37DF297" w14:textId="77777777" w:rsidR="00873858" w:rsidRPr="00FE5859" w:rsidRDefault="00873858" w:rsidP="000E26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The one of the following statement is not true</w:t>
      </w:r>
    </w:p>
    <w:p w14:paraId="21D067B2" w14:textId="77777777" w:rsidR="00873858" w:rsidRPr="00FE5859" w:rsidRDefault="00873858" w:rsidP="000E261D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NGOs are regulated to promote their humanitarian activities</w:t>
      </w:r>
    </w:p>
    <w:p w14:paraId="5326CD29" w14:textId="77777777" w:rsidR="00873858" w:rsidRPr="00FE5859" w:rsidRDefault="00873858" w:rsidP="000E261D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 xml:space="preserve">NGOs are regulated to improve their accountability to their donors </w:t>
      </w:r>
    </w:p>
    <w:p w14:paraId="12999243" w14:textId="77777777" w:rsidR="00B91F98" w:rsidRPr="00FE5859" w:rsidRDefault="00B91F98" w:rsidP="000E261D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noProof/>
          <w:sz w:val="24"/>
          <w:szCs w:val="24"/>
        </w:rPr>
        <w:t>NGOs</w:t>
      </w:r>
      <w:r w:rsidRPr="00FE5859">
        <w:rPr>
          <w:rFonts w:ascii="Times New Roman" w:hAnsi="Times New Roman" w:cs="Times New Roman"/>
          <w:sz w:val="24"/>
          <w:szCs w:val="24"/>
        </w:rPr>
        <w:t xml:space="preserve"> are regulated to improve their engagement with their </w:t>
      </w:r>
      <w:r w:rsidRPr="00FE5859">
        <w:rPr>
          <w:rFonts w:ascii="Times New Roman" w:hAnsi="Times New Roman" w:cs="Times New Roman"/>
          <w:noProof/>
          <w:sz w:val="24"/>
          <w:szCs w:val="24"/>
        </w:rPr>
        <w:t>beneficiaries</w:t>
      </w:r>
      <w:r w:rsidRPr="00FE5859">
        <w:rPr>
          <w:rFonts w:ascii="Times New Roman" w:hAnsi="Times New Roman" w:cs="Times New Roman"/>
          <w:sz w:val="24"/>
          <w:szCs w:val="24"/>
        </w:rPr>
        <w:t xml:space="preserve"> and partners</w:t>
      </w:r>
    </w:p>
    <w:p w14:paraId="288CCB30" w14:textId="77777777" w:rsidR="00B91F98" w:rsidRPr="00FE5859" w:rsidRDefault="00B91F98" w:rsidP="000E261D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5859">
        <w:rPr>
          <w:rFonts w:ascii="Times New Roman" w:hAnsi="Times New Roman" w:cs="Times New Roman"/>
          <w:sz w:val="24"/>
          <w:szCs w:val="24"/>
        </w:rPr>
        <w:t>NGOs are regulated to estimate their taxes.</w:t>
      </w:r>
    </w:p>
    <w:p w14:paraId="3C5BC8C7" w14:textId="77777777" w:rsidR="00097FDA" w:rsidRPr="00FE5859" w:rsidRDefault="00097FDA" w:rsidP="000E261D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097FDA" w:rsidRPr="00FE58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873B1"/>
    <w:multiLevelType w:val="hybridMultilevel"/>
    <w:tmpl w:val="F7867338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A66F2F"/>
    <w:multiLevelType w:val="hybridMultilevel"/>
    <w:tmpl w:val="2D0A512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33993"/>
    <w:multiLevelType w:val="hybridMultilevel"/>
    <w:tmpl w:val="4404A56E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A96553"/>
    <w:multiLevelType w:val="hybridMultilevel"/>
    <w:tmpl w:val="A67EB7C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F44144"/>
    <w:multiLevelType w:val="hybridMultilevel"/>
    <w:tmpl w:val="34F64730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A81DC1"/>
    <w:multiLevelType w:val="hybridMultilevel"/>
    <w:tmpl w:val="474213F6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1202B5"/>
    <w:multiLevelType w:val="hybridMultilevel"/>
    <w:tmpl w:val="03B47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A74854"/>
    <w:multiLevelType w:val="hybridMultilevel"/>
    <w:tmpl w:val="E6C47A34"/>
    <w:lvl w:ilvl="0" w:tplc="04080017">
      <w:start w:val="1"/>
      <w:numFmt w:val="lowerLetter"/>
      <w:lvlText w:val="%1)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DA7BB2"/>
    <w:multiLevelType w:val="hybridMultilevel"/>
    <w:tmpl w:val="44C49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AB5143"/>
    <w:multiLevelType w:val="hybridMultilevel"/>
    <w:tmpl w:val="73F60BFC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0D3D6B"/>
    <w:multiLevelType w:val="hybridMultilevel"/>
    <w:tmpl w:val="15328F2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C268B0"/>
    <w:multiLevelType w:val="hybridMultilevel"/>
    <w:tmpl w:val="76D8A5CA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3EC0892"/>
    <w:multiLevelType w:val="hybridMultilevel"/>
    <w:tmpl w:val="147A0EF0"/>
    <w:lvl w:ilvl="0" w:tplc="82464F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4F23EC4"/>
    <w:multiLevelType w:val="hybridMultilevel"/>
    <w:tmpl w:val="103C2A3A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7A3C56"/>
    <w:multiLevelType w:val="hybridMultilevel"/>
    <w:tmpl w:val="C84C9BA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FB773E6"/>
    <w:multiLevelType w:val="hybridMultilevel"/>
    <w:tmpl w:val="3B2A0A0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6"/>
  </w:num>
  <w:num w:numId="3">
    <w:abstractNumId w:val="14"/>
  </w:num>
  <w:num w:numId="4">
    <w:abstractNumId w:val="8"/>
  </w:num>
  <w:num w:numId="5">
    <w:abstractNumId w:val="0"/>
  </w:num>
  <w:num w:numId="6">
    <w:abstractNumId w:val="3"/>
  </w:num>
  <w:num w:numId="7">
    <w:abstractNumId w:val="2"/>
  </w:num>
  <w:num w:numId="8">
    <w:abstractNumId w:val="1"/>
  </w:num>
  <w:num w:numId="9">
    <w:abstractNumId w:val="4"/>
  </w:num>
  <w:num w:numId="10">
    <w:abstractNumId w:val="7"/>
  </w:num>
  <w:num w:numId="11">
    <w:abstractNumId w:val="12"/>
  </w:num>
  <w:num w:numId="12">
    <w:abstractNumId w:val="10"/>
  </w:num>
  <w:num w:numId="13">
    <w:abstractNumId w:val="9"/>
  </w:num>
  <w:num w:numId="14">
    <w:abstractNumId w:val="5"/>
  </w:num>
  <w:num w:numId="15">
    <w:abstractNumId w:val="1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bIwNjYFMi0szJV0lIJTi4sz8/NACgxrAeWM75YsAAAA"/>
  </w:docVars>
  <w:rsids>
    <w:rsidRoot w:val="00EF46B4"/>
    <w:rsid w:val="00027F4B"/>
    <w:rsid w:val="00086805"/>
    <w:rsid w:val="00097FDA"/>
    <w:rsid w:val="000E261D"/>
    <w:rsid w:val="001B26C4"/>
    <w:rsid w:val="00260DAD"/>
    <w:rsid w:val="00330635"/>
    <w:rsid w:val="003479CE"/>
    <w:rsid w:val="003646DF"/>
    <w:rsid w:val="003D1D9E"/>
    <w:rsid w:val="003E307B"/>
    <w:rsid w:val="004008C1"/>
    <w:rsid w:val="004D2765"/>
    <w:rsid w:val="004D3339"/>
    <w:rsid w:val="004E6D7D"/>
    <w:rsid w:val="005A240E"/>
    <w:rsid w:val="00626A4C"/>
    <w:rsid w:val="0065677A"/>
    <w:rsid w:val="00684C06"/>
    <w:rsid w:val="006A53AB"/>
    <w:rsid w:val="006F355F"/>
    <w:rsid w:val="007B1F9B"/>
    <w:rsid w:val="0081572E"/>
    <w:rsid w:val="008225EF"/>
    <w:rsid w:val="0086083D"/>
    <w:rsid w:val="00873858"/>
    <w:rsid w:val="00874704"/>
    <w:rsid w:val="00875650"/>
    <w:rsid w:val="008B3E26"/>
    <w:rsid w:val="008D14D1"/>
    <w:rsid w:val="009078AE"/>
    <w:rsid w:val="009161F0"/>
    <w:rsid w:val="009A7B33"/>
    <w:rsid w:val="00A34BF5"/>
    <w:rsid w:val="00A70052"/>
    <w:rsid w:val="00AD6280"/>
    <w:rsid w:val="00AE5F39"/>
    <w:rsid w:val="00B501EC"/>
    <w:rsid w:val="00B507C6"/>
    <w:rsid w:val="00B91F98"/>
    <w:rsid w:val="00BC034E"/>
    <w:rsid w:val="00BC1BCA"/>
    <w:rsid w:val="00C11E81"/>
    <w:rsid w:val="00C16EA0"/>
    <w:rsid w:val="00C449C9"/>
    <w:rsid w:val="00C843DE"/>
    <w:rsid w:val="00D91E4B"/>
    <w:rsid w:val="00DB4DCD"/>
    <w:rsid w:val="00DF3ACD"/>
    <w:rsid w:val="00E26980"/>
    <w:rsid w:val="00EB561C"/>
    <w:rsid w:val="00EF46B4"/>
    <w:rsid w:val="00F2419D"/>
    <w:rsid w:val="00F2477A"/>
    <w:rsid w:val="00FA51DA"/>
    <w:rsid w:val="00FE5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71E0F"/>
  <w15:chartTrackingRefBased/>
  <w15:docId w15:val="{09797F00-3E02-4CED-B8C6-5A375DDFE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46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merican College of Greece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ylianos Kotsias</dc:creator>
  <cp:keywords/>
  <dc:description/>
  <cp:lastModifiedBy>William Jackson</cp:lastModifiedBy>
  <cp:revision>3</cp:revision>
  <dcterms:created xsi:type="dcterms:W3CDTF">2017-10-13T10:56:00Z</dcterms:created>
  <dcterms:modified xsi:type="dcterms:W3CDTF">2017-10-23T15:10:00Z</dcterms:modified>
</cp:coreProperties>
</file>